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UBY CALDER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B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LDER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2 Sheridan Road Highwood, IL, USA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bycalderon8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557521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